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80F3A" w14:textId="7C94F315" w:rsidR="008D4EA7" w:rsidRPr="001C7D88" w:rsidRDefault="00122820" w:rsidP="00122820">
      <w:pPr>
        <w:pStyle w:val="Title"/>
        <w:jc w:val="center"/>
        <w:rPr>
          <w:sz w:val="52"/>
          <w:szCs w:val="52"/>
        </w:rPr>
      </w:pPr>
      <w:r w:rsidRPr="001C7D88">
        <w:rPr>
          <w:sz w:val="52"/>
          <w:szCs w:val="52"/>
        </w:rPr>
        <w:t>FERPA At-A-Glance</w:t>
      </w:r>
      <w:r w:rsidR="001C7D88" w:rsidRPr="001C7D88">
        <w:rPr>
          <w:sz w:val="52"/>
          <w:szCs w:val="52"/>
        </w:rPr>
        <w:t xml:space="preserve"> for Faculty/Instructional Staff</w:t>
      </w:r>
    </w:p>
    <w:p w14:paraId="3DEF2EE0" w14:textId="6C5F10EA" w:rsidR="008520E4" w:rsidRPr="00782ACC" w:rsidRDefault="001C7D88" w:rsidP="001C7D88">
      <w:pPr>
        <w:jc w:val="center"/>
      </w:pPr>
      <w:r>
        <w:br/>
      </w:r>
      <w:r w:rsidR="008520E4" w:rsidRPr="00782ACC">
        <w:t>The Family Educational Rights and Privacy Act of 1974, as amended, sets forth requirements regarding the privacy of student records. This law applies to postsecondary institutions as well as K-I2 schools.</w:t>
      </w:r>
    </w:p>
    <w:p w14:paraId="19D1FE5E" w14:textId="77777777" w:rsidR="00782ACC" w:rsidRPr="00782ACC" w:rsidRDefault="00782ACC" w:rsidP="00122820">
      <w:pPr>
        <w:pStyle w:val="NoSpacing"/>
        <w:rPr>
          <w:rStyle w:val="Strong"/>
        </w:rPr>
        <w:sectPr w:rsidR="00782ACC" w:rsidRPr="00782ACC" w:rsidSect="001D4C00"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4648D5E8" w14:textId="4E11BED0" w:rsidR="00122820" w:rsidRPr="001C7D88" w:rsidRDefault="008520E4" w:rsidP="001C7D88">
      <w:pPr>
        <w:pStyle w:val="Title"/>
        <w:rPr>
          <w:b/>
          <w:bCs/>
          <w:sz w:val="24"/>
          <w:szCs w:val="24"/>
        </w:rPr>
      </w:pPr>
      <w:r w:rsidRPr="001C7D88">
        <w:rPr>
          <w:rStyle w:val="Strong"/>
          <w:sz w:val="24"/>
          <w:szCs w:val="24"/>
        </w:rPr>
        <w:t xml:space="preserve">The </w:t>
      </w:r>
      <w:proofErr w:type="gramStart"/>
      <w:r w:rsidR="00122820" w:rsidRPr="001C7D88">
        <w:rPr>
          <w:b/>
          <w:bCs/>
          <w:sz w:val="24"/>
          <w:szCs w:val="24"/>
        </w:rPr>
        <w:t>Essence</w:t>
      </w:r>
      <w:proofErr w:type="gramEnd"/>
      <w:r w:rsidR="00122820" w:rsidRPr="001C7D88">
        <w:rPr>
          <w:b/>
          <w:bCs/>
          <w:sz w:val="24"/>
          <w:szCs w:val="24"/>
        </w:rPr>
        <w:t xml:space="preserve"> </w:t>
      </w:r>
    </w:p>
    <w:p w14:paraId="54088000" w14:textId="77777777" w:rsidR="008520E4" w:rsidRPr="00782ACC" w:rsidRDefault="008520E4" w:rsidP="001C7D88">
      <w:pPr>
        <w:pStyle w:val="ListParagraph"/>
        <w:numPr>
          <w:ilvl w:val="0"/>
          <w:numId w:val="5"/>
        </w:numPr>
      </w:pPr>
      <w:r w:rsidRPr="00782ACC">
        <w:t>Fede</w:t>
      </w:r>
      <w:r w:rsidRPr="00782ACC">
        <w:t xml:space="preserve">ral law designed to protect the privacy of education records. It also provides guidelines for appropriately using and releasing student </w:t>
      </w:r>
      <w:r w:rsidRPr="00782ACC">
        <w:t>educational</w:t>
      </w:r>
      <w:r w:rsidRPr="00782ACC">
        <w:t xml:space="preserve"> records.</w:t>
      </w:r>
      <w:r w:rsidRPr="00782ACC">
        <w:t xml:space="preserve">  </w:t>
      </w:r>
    </w:p>
    <w:p w14:paraId="5ECD9C24" w14:textId="65236441" w:rsidR="00122820" w:rsidRPr="00782ACC" w:rsidRDefault="00122820" w:rsidP="001C7D88">
      <w:pPr>
        <w:pStyle w:val="ListParagraph"/>
        <w:numPr>
          <w:ilvl w:val="0"/>
          <w:numId w:val="5"/>
        </w:numPr>
      </w:pPr>
      <w:r w:rsidRPr="00782ACC">
        <w:t>School officials may not disclose personally identifiable information from a student's education record, without written permission, unless such a disclosure is permitted by one of the FERPA signed-consent exceptions.</w:t>
      </w:r>
    </w:p>
    <w:p w14:paraId="19C9ECCE" w14:textId="0B5AD609" w:rsidR="008520E4" w:rsidRPr="00782ACC" w:rsidRDefault="008520E4" w:rsidP="001C7D88">
      <w:pPr>
        <w:pStyle w:val="ListParagraph"/>
        <w:numPr>
          <w:ilvl w:val="0"/>
          <w:numId w:val="5"/>
        </w:numPr>
      </w:pPr>
      <w:r w:rsidRPr="00782ACC">
        <w:t xml:space="preserve">It </w:t>
      </w:r>
      <w:r w:rsidRPr="00782ACC">
        <w:t>is</w:t>
      </w:r>
      <w:r w:rsidRPr="00782ACC">
        <w:t xml:space="preserve"> intended that students' rights be broadly defined and applied. </w:t>
      </w:r>
      <w:proofErr w:type="gramStart"/>
      <w:r w:rsidRPr="00782ACC">
        <w:t>Therefor</w:t>
      </w:r>
      <w:r w:rsidRPr="00782ACC">
        <w:t>e</w:t>
      </w:r>
      <w:proofErr w:type="gramEnd"/>
      <w:r w:rsidRPr="00782ACC">
        <w:t xml:space="preserve"> consider the student as the "owner" of the information in their edu</w:t>
      </w:r>
      <w:r w:rsidRPr="00782ACC">
        <w:t>cation</w:t>
      </w:r>
      <w:r w:rsidRPr="00782ACC">
        <w:t xml:space="preserve"> record, and the institution as the "custodian" of that record.</w:t>
      </w:r>
    </w:p>
    <w:p w14:paraId="0A81C97F" w14:textId="246B0FA3" w:rsidR="00122820" w:rsidRPr="00782ACC" w:rsidRDefault="00122820" w:rsidP="001C7D88">
      <w:pPr>
        <w:pStyle w:val="ListParagraph"/>
        <w:numPr>
          <w:ilvl w:val="0"/>
          <w:numId w:val="5"/>
        </w:numPr>
      </w:pPr>
      <w:r w:rsidRPr="00782ACC">
        <w:t xml:space="preserve">Institutions are responsible for ensuring that </w:t>
      </w:r>
      <w:proofErr w:type="gramStart"/>
      <w:r w:rsidRPr="00782ACC">
        <w:t>all of</w:t>
      </w:r>
      <w:proofErr w:type="gramEnd"/>
      <w:r w:rsidRPr="00782ACC">
        <w:t xml:space="preserve"> its school officials comply with FERPA.</w:t>
      </w:r>
    </w:p>
    <w:p w14:paraId="4070C0D9" w14:textId="77777777" w:rsidR="008520E4" w:rsidRPr="001C7D88" w:rsidRDefault="008520E4" w:rsidP="001C7D88">
      <w:pPr>
        <w:pStyle w:val="Title"/>
        <w:rPr>
          <w:b/>
          <w:bCs/>
          <w:sz w:val="24"/>
          <w:szCs w:val="24"/>
        </w:rPr>
      </w:pPr>
      <w:r w:rsidRPr="001C7D88">
        <w:rPr>
          <w:b/>
          <w:bCs/>
          <w:sz w:val="24"/>
          <w:szCs w:val="24"/>
        </w:rPr>
        <w:t xml:space="preserve">Key Terms/Definitions </w:t>
      </w:r>
    </w:p>
    <w:p w14:paraId="552532E4" w14:textId="1FC97609" w:rsidR="008520E4" w:rsidRPr="00782ACC" w:rsidRDefault="008520E4" w:rsidP="008520E4">
      <w:r w:rsidRPr="00782ACC">
        <w:rPr>
          <w:b/>
          <w:bCs/>
        </w:rPr>
        <w:t>"EDUCATION RECORDS"</w:t>
      </w:r>
      <w:r w:rsidRPr="00782ACC">
        <w:t xml:space="preserve"> include any record maintained by the institution that cont</w:t>
      </w:r>
      <w:r w:rsidRPr="00782ACC">
        <w:t>a</w:t>
      </w:r>
      <w:r w:rsidRPr="00782ACC">
        <w:t>ins information that is personally identifiable to a student (in whatever</w:t>
      </w:r>
      <w:r w:rsidRPr="00782ACC">
        <w:t xml:space="preserve"> format or medium) </w:t>
      </w:r>
      <w:r w:rsidRPr="00782ACC">
        <w:t>with some narrowly defined exceptions</w:t>
      </w:r>
      <w:r w:rsidRPr="00782ACC">
        <w:t>:</w:t>
      </w:r>
    </w:p>
    <w:p w14:paraId="5789854D" w14:textId="2025071E" w:rsidR="008520E4" w:rsidRPr="00782ACC" w:rsidRDefault="008520E4" w:rsidP="001C7D88">
      <w:pPr>
        <w:pStyle w:val="ListParagraph"/>
        <w:numPr>
          <w:ilvl w:val="0"/>
          <w:numId w:val="6"/>
        </w:numPr>
        <w:ind w:left="288" w:hanging="288"/>
      </w:pPr>
      <w:r w:rsidRPr="00782ACC">
        <w:t xml:space="preserve">Records in the "sole possession of the maker" (e.g., private </w:t>
      </w:r>
      <w:r w:rsidRPr="00782ACC">
        <w:t>faculty</w:t>
      </w:r>
      <w:r w:rsidRPr="00782ACC">
        <w:t xml:space="preserve"> notes). </w:t>
      </w:r>
    </w:p>
    <w:p w14:paraId="69426E14" w14:textId="4A939715" w:rsidR="008520E4" w:rsidRPr="00782ACC" w:rsidRDefault="008520E4" w:rsidP="001C7D88">
      <w:pPr>
        <w:pStyle w:val="ListParagraph"/>
        <w:numPr>
          <w:ilvl w:val="0"/>
          <w:numId w:val="6"/>
        </w:numPr>
        <w:ind w:left="288" w:hanging="288"/>
      </w:pPr>
      <w:r w:rsidRPr="00782ACC">
        <w:t xml:space="preserve">Law enforcement records created and maintained by a law </w:t>
      </w:r>
      <w:r w:rsidRPr="00782ACC">
        <w:t>enforcement</w:t>
      </w:r>
      <w:r w:rsidRPr="00782ACC">
        <w:t xml:space="preserve"> agency for a law enforcement purpose.</w:t>
      </w:r>
    </w:p>
    <w:p w14:paraId="71F093D6" w14:textId="77777777" w:rsidR="00782ACC" w:rsidRPr="00782ACC" w:rsidRDefault="008520E4" w:rsidP="001C7D88">
      <w:pPr>
        <w:pStyle w:val="ListParagraph"/>
        <w:numPr>
          <w:ilvl w:val="0"/>
          <w:numId w:val="6"/>
        </w:numPr>
        <w:ind w:left="288" w:hanging="288"/>
      </w:pPr>
      <w:r w:rsidRPr="00782ACC">
        <w:t xml:space="preserve">Employment records (unless the employment is based on student status). The employment records of student employees (e.g., work-study, wages, graduate teaching associates) are part of their education records. </w:t>
      </w:r>
    </w:p>
    <w:p w14:paraId="12B8BF27" w14:textId="6AFC482C" w:rsidR="008520E4" w:rsidRPr="00782ACC" w:rsidRDefault="008520E4" w:rsidP="001C7D88">
      <w:pPr>
        <w:pStyle w:val="ListParagraph"/>
        <w:numPr>
          <w:ilvl w:val="0"/>
          <w:numId w:val="6"/>
        </w:numPr>
        <w:ind w:left="288" w:hanging="288"/>
      </w:pPr>
      <w:r w:rsidRPr="00782ACC">
        <w:t>Medical/psychological treatment records (e.g., from a health or counseling center).</w:t>
      </w:r>
    </w:p>
    <w:p w14:paraId="547C6593" w14:textId="45CAF9D1" w:rsidR="00782ACC" w:rsidRDefault="008520E4" w:rsidP="001C7D88">
      <w:pPr>
        <w:pStyle w:val="ListParagraph"/>
        <w:numPr>
          <w:ilvl w:val="0"/>
          <w:numId w:val="6"/>
        </w:numPr>
        <w:ind w:left="288" w:hanging="288"/>
      </w:pPr>
      <w:r w:rsidRPr="00782ACC">
        <w:t>Alumni records (i.e., those created after the student graduated or left</w:t>
      </w:r>
      <w:r w:rsidR="00782ACC" w:rsidRPr="00782ACC">
        <w:t xml:space="preserve"> </w:t>
      </w:r>
      <w:r w:rsidRPr="00782ACC">
        <w:t>the institution).</w:t>
      </w:r>
    </w:p>
    <w:p w14:paraId="16DEAF27" w14:textId="77777777" w:rsidR="001D4C00" w:rsidRPr="00782ACC" w:rsidRDefault="001D4C00" w:rsidP="001D4C00">
      <w:pPr>
        <w:pStyle w:val="ListParagraph"/>
        <w:ind w:left="288"/>
      </w:pPr>
    </w:p>
    <w:p w14:paraId="3306E202" w14:textId="33CD95BA" w:rsidR="00782ACC" w:rsidRPr="00782ACC" w:rsidRDefault="00782ACC" w:rsidP="00782ACC">
      <w:r w:rsidRPr="00782ACC">
        <w:rPr>
          <w:b/>
          <w:bCs/>
        </w:rPr>
        <w:t>"DIRECTORY INFORMATION:"</w:t>
      </w:r>
      <w:r w:rsidRPr="00782ACC">
        <w:t xml:space="preserve"> Those data items that are generally not considered harmful or an invasion of privacy if publicly available. This information cannot be released if student has a "no release" on their record. Each institution establishes what it considers to be directory information. Common examples </w:t>
      </w:r>
      <w:proofErr w:type="gramStart"/>
      <w:r w:rsidRPr="00782ACC">
        <w:t>include:</w:t>
      </w:r>
      <w:proofErr w:type="gramEnd"/>
      <w:r w:rsidRPr="00782ACC">
        <w:t xml:space="preserve"> name, address (local, home and email), telephone (local and home), academic program of study, dates of attendance, date of birth, most recent educational institution attended, </w:t>
      </w:r>
      <w:r w:rsidRPr="00782ACC">
        <w:t>and degrees and awards received.</w:t>
      </w:r>
    </w:p>
    <w:p w14:paraId="7C02C550" w14:textId="57881B53" w:rsidR="00782ACC" w:rsidRDefault="001C7D88" w:rsidP="00E631E8">
      <w:pPr>
        <w:pStyle w:val="ListParagraph"/>
        <w:numPr>
          <w:ilvl w:val="0"/>
          <w:numId w:val="7"/>
        </w:numPr>
        <w:ind w:left="288" w:hanging="288"/>
      </w:pPr>
      <w:r>
        <w:t xml:space="preserve">Directory information cannot </w:t>
      </w:r>
      <w:proofErr w:type="gramStart"/>
      <w:r>
        <w:t>include:</w:t>
      </w:r>
      <w:proofErr w:type="gramEnd"/>
      <w:r>
        <w:t xml:space="preserve"> race, gender,</w:t>
      </w:r>
      <w:r>
        <w:t xml:space="preserve"> </w:t>
      </w:r>
      <w:r>
        <w:t>SSN (or part of an SSN), grades, GPA, country of citizenship,</w:t>
      </w:r>
      <w:r>
        <w:t xml:space="preserve"> </w:t>
      </w:r>
      <w:r>
        <w:t>or religion. Except in very specific circumstances,</w:t>
      </w:r>
      <w:r>
        <w:t xml:space="preserve"> </w:t>
      </w:r>
      <w:r>
        <w:t>a student ID number (SIN) also cannot be</w:t>
      </w:r>
      <w:r>
        <w:t xml:space="preserve"> </w:t>
      </w:r>
      <w:r>
        <w:t>considered directory information.</w:t>
      </w:r>
    </w:p>
    <w:p w14:paraId="1B8D2A61" w14:textId="72834E77" w:rsidR="001C7D88" w:rsidRDefault="001C7D88" w:rsidP="00E631E8">
      <w:pPr>
        <w:pStyle w:val="ListParagraph"/>
        <w:numPr>
          <w:ilvl w:val="0"/>
          <w:numId w:val="7"/>
        </w:numPr>
        <w:ind w:left="288" w:hanging="288"/>
      </w:pPr>
      <w:r>
        <w:t>Every student must be given the opportunity to</w:t>
      </w:r>
      <w:r>
        <w:t xml:space="preserve"> </w:t>
      </w:r>
      <w:r>
        <w:t>have directory information suppressed from public</w:t>
      </w:r>
      <w:r>
        <w:t xml:space="preserve"> r</w:t>
      </w:r>
      <w:r>
        <w:t>elease. This process is often referred to as a “no</w:t>
      </w:r>
      <w:r>
        <w:t xml:space="preserve"> </w:t>
      </w:r>
      <w:r>
        <w:t>release,” “opt out” or “suppression.” When a student</w:t>
      </w:r>
      <w:r>
        <w:t xml:space="preserve"> </w:t>
      </w:r>
      <w:r>
        <w:t>makes this request, everyone within the institution</w:t>
      </w:r>
      <w:r>
        <w:t xml:space="preserve"> </w:t>
      </w:r>
      <w:r>
        <w:t>must abide by a student’s request that no information</w:t>
      </w:r>
      <w:r>
        <w:t xml:space="preserve"> </w:t>
      </w:r>
      <w:r>
        <w:t>be released about the student.</w:t>
      </w:r>
    </w:p>
    <w:p w14:paraId="32661BB3" w14:textId="4C50526A" w:rsidR="001D4C00" w:rsidRDefault="001D4C00" w:rsidP="00E631E8">
      <w:pPr>
        <w:pStyle w:val="ListParagraph"/>
        <w:numPr>
          <w:ilvl w:val="0"/>
          <w:numId w:val="7"/>
        </w:numPr>
        <w:ind w:left="288" w:hanging="288"/>
      </w:pPr>
      <w:r>
        <w:t>It is important to understand, that a “no release”</w:t>
      </w:r>
      <w:r>
        <w:t xml:space="preserve"> </w:t>
      </w:r>
      <w:r>
        <w:t>does not mean that a school official within the institution</w:t>
      </w:r>
      <w:r>
        <w:t xml:space="preserve"> </w:t>
      </w:r>
      <w:r>
        <w:t>who has a demonstrated legitimate educational</w:t>
      </w:r>
      <w:r>
        <w:t xml:space="preserve"> </w:t>
      </w:r>
      <w:r>
        <w:t>interest (e.g., a faculty member teaching the</w:t>
      </w:r>
      <w:r>
        <w:t xml:space="preserve"> </w:t>
      </w:r>
      <w:r>
        <w:t>student in class) is precluded from using the information</w:t>
      </w:r>
      <w:r>
        <w:t xml:space="preserve"> </w:t>
      </w:r>
      <w:r>
        <w:t>to perform that official’s job duties.</w:t>
      </w:r>
    </w:p>
    <w:p w14:paraId="2E953C49" w14:textId="77777777" w:rsidR="001D4C00" w:rsidRPr="001D4C00" w:rsidRDefault="001D4C00" w:rsidP="001D4C00">
      <w:pPr>
        <w:pStyle w:val="Title"/>
        <w:rPr>
          <w:b/>
          <w:bCs/>
          <w:sz w:val="24"/>
          <w:szCs w:val="24"/>
        </w:rPr>
      </w:pPr>
      <w:r w:rsidRPr="001D4C00">
        <w:rPr>
          <w:b/>
          <w:bCs/>
          <w:sz w:val="24"/>
          <w:szCs w:val="24"/>
        </w:rPr>
        <w:t>When do FERPA rights begin?</w:t>
      </w:r>
    </w:p>
    <w:p w14:paraId="407697A8" w14:textId="4BB75262" w:rsidR="001D4C00" w:rsidRDefault="001D4C00" w:rsidP="001D4C00">
      <w:r>
        <w:t>A FERPA-related college education record begins for a student</w:t>
      </w:r>
      <w:r>
        <w:t xml:space="preserve"> </w:t>
      </w:r>
      <w:r>
        <w:t>when he or she enrolls in a higher education institution.</w:t>
      </w:r>
      <w:r>
        <w:t xml:space="preserve"> </w:t>
      </w:r>
      <w:r>
        <w:t>At a postsecondary institution, rights belong to the</w:t>
      </w:r>
      <w:r>
        <w:t xml:space="preserve"> </w:t>
      </w:r>
      <w:r>
        <w:t>student in attendance, regardless of the student’s age.</w:t>
      </w:r>
    </w:p>
    <w:p w14:paraId="52E0693E" w14:textId="06326218" w:rsidR="00E631E8" w:rsidRDefault="00E631E8" w:rsidP="001D4C00"/>
    <w:p w14:paraId="68BDE5EF" w14:textId="77777777" w:rsidR="00E631E8" w:rsidRPr="00E631E8" w:rsidRDefault="00E631E8" w:rsidP="00E631E8">
      <w:pPr>
        <w:pStyle w:val="Title"/>
        <w:rPr>
          <w:b/>
          <w:bCs/>
          <w:sz w:val="24"/>
          <w:szCs w:val="24"/>
        </w:rPr>
      </w:pPr>
      <w:r w:rsidRPr="00E631E8">
        <w:rPr>
          <w:b/>
          <w:bCs/>
          <w:sz w:val="24"/>
          <w:szCs w:val="24"/>
        </w:rPr>
        <w:lastRenderedPageBreak/>
        <w:t>Basic Rights of Students under the Act</w:t>
      </w:r>
    </w:p>
    <w:p w14:paraId="79CD703C" w14:textId="77777777" w:rsidR="00E631E8" w:rsidRDefault="00E631E8" w:rsidP="00E631E8">
      <w:pPr>
        <w:pStyle w:val="ListParagraph"/>
        <w:numPr>
          <w:ilvl w:val="0"/>
          <w:numId w:val="8"/>
        </w:numPr>
        <w:spacing w:after="0" w:line="240" w:lineRule="auto"/>
        <w:ind w:left="288" w:hanging="288"/>
      </w:pPr>
      <w:r>
        <w:t>Be notified of their FERPA rights at least annually.</w:t>
      </w:r>
    </w:p>
    <w:p w14:paraId="04613F13" w14:textId="0794FD7E" w:rsidR="00E631E8" w:rsidRDefault="00E631E8" w:rsidP="00E631E8">
      <w:pPr>
        <w:pStyle w:val="ListParagraph"/>
        <w:numPr>
          <w:ilvl w:val="0"/>
          <w:numId w:val="8"/>
        </w:numPr>
        <w:spacing w:after="0" w:line="240" w:lineRule="auto"/>
        <w:ind w:left="288" w:hanging="288"/>
      </w:pPr>
      <w:r>
        <w:t>Inspect and review their records.</w:t>
      </w:r>
    </w:p>
    <w:p w14:paraId="21BD632B" w14:textId="12B293A6" w:rsidR="00E631E8" w:rsidRDefault="00E631E8" w:rsidP="00E631E8">
      <w:pPr>
        <w:pStyle w:val="ListParagraph"/>
        <w:numPr>
          <w:ilvl w:val="0"/>
          <w:numId w:val="8"/>
        </w:numPr>
        <w:spacing w:after="0" w:line="240" w:lineRule="auto"/>
        <w:ind w:left="288" w:hanging="288"/>
      </w:pPr>
      <w:r>
        <w:t>Amend an incorrect record.</w:t>
      </w:r>
    </w:p>
    <w:p w14:paraId="40BB5BDC" w14:textId="423E28A7" w:rsidR="00E631E8" w:rsidRDefault="00E631E8" w:rsidP="00E631E8">
      <w:pPr>
        <w:pStyle w:val="ListParagraph"/>
        <w:numPr>
          <w:ilvl w:val="0"/>
          <w:numId w:val="8"/>
        </w:numPr>
        <w:spacing w:after="0" w:line="240" w:lineRule="auto"/>
        <w:ind w:left="288" w:hanging="288"/>
      </w:pPr>
      <w:r>
        <w:t>Consent to disclosure (with exceptions).</w:t>
      </w:r>
    </w:p>
    <w:p w14:paraId="04F56ACE" w14:textId="77777777" w:rsidR="00E631E8" w:rsidRDefault="00E631E8" w:rsidP="00E631E8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DaxCondensed-MediumItalic" w:hAnsi="DaxCondensed-MediumItalic" w:cs="DaxCondensed-MediumItalic"/>
          <w:i/>
          <w:iCs/>
          <w:color w:val="6D7473"/>
          <w:sz w:val="21"/>
          <w:szCs w:val="21"/>
        </w:rPr>
      </w:pPr>
    </w:p>
    <w:p w14:paraId="72452AE9" w14:textId="0D2FFC79" w:rsidR="00E631E8" w:rsidRPr="00E631E8" w:rsidRDefault="00E631E8" w:rsidP="00E631E8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cstheme="minorHAnsi"/>
          <w:i/>
          <w:iCs/>
          <w:color w:val="6D7473"/>
        </w:rPr>
      </w:pPr>
      <w:r w:rsidRPr="00E631E8">
        <w:rPr>
          <w:rFonts w:cstheme="minorHAnsi"/>
          <w:i/>
          <w:iCs/>
          <w:color w:val="6D7473"/>
        </w:rPr>
        <w:t>Annual Notification</w:t>
      </w:r>
    </w:p>
    <w:p w14:paraId="55E9DBC7" w14:textId="0FD4293E" w:rsidR="00E631E8" w:rsidRDefault="00E631E8" w:rsidP="00E631E8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cstheme="minorHAnsi"/>
          <w:color w:val="000000"/>
        </w:rPr>
      </w:pPr>
      <w:r w:rsidRPr="00E631E8">
        <w:rPr>
          <w:rFonts w:cstheme="minorHAnsi"/>
          <w:color w:val="000000"/>
        </w:rPr>
        <w:t>Every institution must notify students of their FERPA</w:t>
      </w:r>
      <w:r w:rsidRPr="00E631E8">
        <w:rPr>
          <w:rFonts w:cstheme="minorHAnsi"/>
          <w:color w:val="000000"/>
        </w:rPr>
        <w:t xml:space="preserve"> </w:t>
      </w:r>
      <w:r w:rsidRPr="00E631E8">
        <w:rPr>
          <w:rFonts w:cstheme="minorHAnsi"/>
          <w:color w:val="000000"/>
        </w:rPr>
        <w:t>rights at least annually.</w:t>
      </w:r>
    </w:p>
    <w:p w14:paraId="593EF1FC" w14:textId="5ED62ECE" w:rsidR="00E631E8" w:rsidRDefault="00E631E8" w:rsidP="00E631E8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cstheme="minorHAnsi"/>
          <w:color w:val="000000"/>
        </w:rPr>
      </w:pPr>
    </w:p>
    <w:p w14:paraId="1104EF11" w14:textId="77777777" w:rsidR="00E631E8" w:rsidRPr="00E631E8" w:rsidRDefault="00E631E8" w:rsidP="00E631E8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6D7473"/>
        </w:rPr>
      </w:pPr>
      <w:r w:rsidRPr="00E631E8">
        <w:rPr>
          <w:rFonts w:cstheme="minorHAnsi"/>
          <w:i/>
          <w:iCs/>
          <w:color w:val="6D7473"/>
        </w:rPr>
        <w:t>Inspection and Review</w:t>
      </w:r>
    </w:p>
    <w:p w14:paraId="08D49A62" w14:textId="4EEC0FD9" w:rsidR="00E631E8" w:rsidRPr="00E631E8" w:rsidRDefault="00E631E8" w:rsidP="00E631E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631E8">
        <w:rPr>
          <w:rFonts w:cstheme="minorHAnsi"/>
          <w:color w:val="000000"/>
        </w:rPr>
        <w:t xml:space="preserve">Students have the </w:t>
      </w:r>
      <w:r w:rsidRPr="00E631E8">
        <w:rPr>
          <w:rFonts w:cstheme="minorHAnsi"/>
          <w:i/>
          <w:iCs/>
          <w:color w:val="000000"/>
        </w:rPr>
        <w:t xml:space="preserve">right </w:t>
      </w:r>
      <w:r w:rsidRPr="00E631E8">
        <w:rPr>
          <w:rFonts w:cstheme="minorHAnsi"/>
          <w:color w:val="000000"/>
        </w:rPr>
        <w:t>to see everything in their “education</w:t>
      </w:r>
      <w:r>
        <w:rPr>
          <w:rFonts w:cstheme="minorHAnsi"/>
          <w:color w:val="000000"/>
        </w:rPr>
        <w:t xml:space="preserve"> </w:t>
      </w:r>
      <w:r w:rsidRPr="00E631E8">
        <w:rPr>
          <w:rFonts w:cstheme="minorHAnsi"/>
          <w:color w:val="000000"/>
        </w:rPr>
        <w:t>record,” except:</w:t>
      </w:r>
    </w:p>
    <w:p w14:paraId="5F334D35" w14:textId="06E0F491" w:rsidR="00E631E8" w:rsidRPr="00E631E8" w:rsidRDefault="00E631E8" w:rsidP="00E631E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631E8">
        <w:rPr>
          <w:rFonts w:cstheme="minorHAnsi"/>
          <w:color w:val="000000"/>
        </w:rPr>
        <w:t xml:space="preserve">Information about other </w:t>
      </w:r>
      <w:proofErr w:type="gramStart"/>
      <w:r w:rsidRPr="00E631E8">
        <w:rPr>
          <w:rFonts w:cstheme="minorHAnsi"/>
          <w:color w:val="000000"/>
        </w:rPr>
        <w:t>students;</w:t>
      </w:r>
      <w:proofErr w:type="gramEnd"/>
    </w:p>
    <w:p w14:paraId="4E25DF84" w14:textId="6B0A75A4" w:rsidR="00E631E8" w:rsidRPr="00E631E8" w:rsidRDefault="00E631E8" w:rsidP="00E631E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631E8">
        <w:rPr>
          <w:rFonts w:cstheme="minorHAnsi"/>
          <w:color w:val="000000"/>
        </w:rPr>
        <w:t>Financial records of parents; and</w:t>
      </w:r>
    </w:p>
    <w:p w14:paraId="59CE8201" w14:textId="4D5BE715" w:rsidR="00E631E8" w:rsidRDefault="00E631E8" w:rsidP="00E631E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631E8">
        <w:rPr>
          <w:rFonts w:cstheme="minorHAnsi"/>
          <w:color w:val="000000"/>
        </w:rPr>
        <w:t>Confidential letters of recommendation if they</w:t>
      </w:r>
      <w:r>
        <w:rPr>
          <w:rFonts w:cstheme="minorHAnsi"/>
          <w:color w:val="000000"/>
        </w:rPr>
        <w:t xml:space="preserve"> </w:t>
      </w:r>
      <w:r w:rsidRPr="00E631E8">
        <w:rPr>
          <w:rFonts w:cstheme="minorHAnsi"/>
          <w:color w:val="000000"/>
        </w:rPr>
        <w:t>waived their right of access.</w:t>
      </w:r>
    </w:p>
    <w:p w14:paraId="59BCFB7A" w14:textId="018B90C6" w:rsidR="00E631E8" w:rsidRDefault="00E631E8" w:rsidP="00E631E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23D9A93" w14:textId="4FC227A3" w:rsidR="00E631E8" w:rsidRPr="00E631E8" w:rsidRDefault="00E631E8" w:rsidP="00E631E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631E8">
        <w:rPr>
          <w:rFonts w:cstheme="minorHAnsi"/>
        </w:rPr>
        <w:t>FERPA does not prescribe what records are created or</w:t>
      </w:r>
      <w:r w:rsidRPr="00E631E8">
        <w:rPr>
          <w:rFonts w:cstheme="minorHAnsi"/>
        </w:rPr>
        <w:t xml:space="preserve"> </w:t>
      </w:r>
      <w:r w:rsidRPr="00E631E8">
        <w:rPr>
          <w:rFonts w:cstheme="minorHAnsi"/>
        </w:rPr>
        <w:t>how long they are to be kept; however, you cannot destroy</w:t>
      </w:r>
      <w:r w:rsidRPr="00E631E8">
        <w:rPr>
          <w:rFonts w:cstheme="minorHAnsi"/>
        </w:rPr>
        <w:t xml:space="preserve"> </w:t>
      </w:r>
      <w:r w:rsidRPr="00E631E8">
        <w:rPr>
          <w:rFonts w:cstheme="minorHAnsi"/>
        </w:rPr>
        <w:t>a record if there is a request to inspect and review. It is</w:t>
      </w:r>
      <w:r w:rsidRPr="00E631E8">
        <w:rPr>
          <w:rFonts w:cstheme="minorHAnsi"/>
        </w:rPr>
        <w:t xml:space="preserve"> </w:t>
      </w:r>
      <w:r w:rsidRPr="00E631E8">
        <w:rPr>
          <w:rFonts w:cstheme="minorHAnsi"/>
        </w:rPr>
        <w:t>important to know and understand your institution’s</w:t>
      </w:r>
      <w:r w:rsidRPr="00E631E8">
        <w:rPr>
          <w:rFonts w:cstheme="minorHAnsi"/>
        </w:rPr>
        <w:t xml:space="preserve"> </w:t>
      </w:r>
      <w:r w:rsidRPr="00E631E8">
        <w:rPr>
          <w:rFonts w:cstheme="minorHAnsi"/>
        </w:rPr>
        <w:t>records retention policy.</w:t>
      </w:r>
    </w:p>
    <w:p w14:paraId="1DAB0291" w14:textId="448E3E8E" w:rsidR="00E631E8" w:rsidRPr="00E631E8" w:rsidRDefault="00E631E8" w:rsidP="00E631E8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cstheme="minorHAnsi"/>
          <w:color w:val="000000"/>
        </w:rPr>
      </w:pPr>
    </w:p>
    <w:p w14:paraId="76710017" w14:textId="77777777" w:rsidR="00AB292D" w:rsidRPr="00AB292D" w:rsidRDefault="00AB292D" w:rsidP="00AB292D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6D7473"/>
        </w:rPr>
      </w:pPr>
      <w:r w:rsidRPr="00AB292D">
        <w:rPr>
          <w:rFonts w:cstheme="minorHAnsi"/>
          <w:i/>
          <w:iCs/>
          <w:color w:val="6D7473"/>
        </w:rPr>
        <w:t>Right to Consent to Disclosure</w:t>
      </w:r>
    </w:p>
    <w:p w14:paraId="5EB179D7" w14:textId="196951CC" w:rsidR="00AB292D" w:rsidRPr="00AB292D" w:rsidRDefault="00AB292D" w:rsidP="00AB292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AB292D">
        <w:rPr>
          <w:rFonts w:cstheme="minorHAnsi"/>
          <w:color w:val="000000"/>
        </w:rPr>
        <w:t>Start with the premise that the student has the right to</w:t>
      </w:r>
      <w:r>
        <w:rPr>
          <w:rFonts w:cstheme="minorHAnsi"/>
          <w:color w:val="000000"/>
        </w:rPr>
        <w:t xml:space="preserve"> </w:t>
      </w:r>
      <w:r w:rsidRPr="00AB292D">
        <w:rPr>
          <w:rFonts w:cstheme="minorHAnsi"/>
          <w:color w:val="000000"/>
        </w:rPr>
        <w:t>control to whom his or her education record is released.</w:t>
      </w:r>
      <w:r>
        <w:rPr>
          <w:rFonts w:cstheme="minorHAnsi"/>
          <w:color w:val="000000"/>
        </w:rPr>
        <w:t xml:space="preserve"> </w:t>
      </w:r>
      <w:r w:rsidRPr="00AB292D">
        <w:rPr>
          <w:rFonts w:cstheme="minorHAnsi"/>
          <w:color w:val="000000"/>
        </w:rPr>
        <w:t>Then, there are several exceptions when that permission is</w:t>
      </w:r>
      <w:r w:rsidR="000445E1">
        <w:rPr>
          <w:rFonts w:cstheme="minorHAnsi"/>
          <w:color w:val="000000"/>
        </w:rPr>
        <w:t xml:space="preserve"> </w:t>
      </w:r>
      <w:r w:rsidRPr="00AB292D">
        <w:rPr>
          <w:rFonts w:cstheme="minorHAnsi"/>
          <w:color w:val="000000"/>
        </w:rPr>
        <w:t>not required.</w:t>
      </w:r>
    </w:p>
    <w:p w14:paraId="2002AB2C" w14:textId="0B7D7417" w:rsidR="00E631E8" w:rsidRDefault="00AB292D" w:rsidP="000445E1">
      <w:pPr>
        <w:autoSpaceDE w:val="0"/>
        <w:autoSpaceDN w:val="0"/>
        <w:adjustRightInd w:val="0"/>
        <w:spacing w:after="0" w:line="240" w:lineRule="auto"/>
        <w:ind w:firstLine="144"/>
        <w:rPr>
          <w:rFonts w:cstheme="minorHAnsi"/>
          <w:color w:val="000000"/>
        </w:rPr>
      </w:pPr>
      <w:r w:rsidRPr="00AB292D">
        <w:rPr>
          <w:rFonts w:cstheme="minorHAnsi"/>
          <w:color w:val="000000"/>
        </w:rPr>
        <w:t>In those instances where a signed release is</w:t>
      </w:r>
      <w:r w:rsidR="000445E1">
        <w:rPr>
          <w:rFonts w:cstheme="minorHAnsi"/>
          <w:color w:val="000000"/>
        </w:rPr>
        <w:t xml:space="preserve"> </w:t>
      </w:r>
      <w:r w:rsidRPr="00AB292D">
        <w:rPr>
          <w:rFonts w:cstheme="minorHAnsi"/>
          <w:color w:val="000000"/>
        </w:rPr>
        <w:t>required,</w:t>
      </w:r>
      <w:r w:rsidR="000445E1">
        <w:rPr>
          <w:rFonts w:cstheme="minorHAnsi"/>
          <w:color w:val="000000"/>
        </w:rPr>
        <w:t xml:space="preserve"> </w:t>
      </w:r>
      <w:r w:rsidRPr="00AB292D">
        <w:rPr>
          <w:rFonts w:cstheme="minorHAnsi"/>
          <w:color w:val="000000"/>
        </w:rPr>
        <w:t>regulations now provide the flexibility to accept an electronic</w:t>
      </w:r>
      <w:r w:rsidR="000445E1">
        <w:rPr>
          <w:rFonts w:cstheme="minorHAnsi"/>
          <w:color w:val="000000"/>
        </w:rPr>
        <w:t xml:space="preserve"> </w:t>
      </w:r>
      <w:r w:rsidRPr="00AB292D">
        <w:rPr>
          <w:rFonts w:cstheme="minorHAnsi"/>
          <w:color w:val="000000"/>
        </w:rPr>
        <w:t>signature</w:t>
      </w:r>
      <w:r w:rsidR="000445E1">
        <w:rPr>
          <w:rFonts w:cstheme="minorHAnsi"/>
          <w:color w:val="000000"/>
        </w:rPr>
        <w:t>.</w:t>
      </w:r>
    </w:p>
    <w:p w14:paraId="42045532" w14:textId="3B4547D7" w:rsidR="000445E1" w:rsidRDefault="000445E1" w:rsidP="000445E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5EC1893" w14:textId="77777777" w:rsidR="000445E1" w:rsidRPr="000445E1" w:rsidRDefault="000445E1" w:rsidP="000445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0445E1">
        <w:rPr>
          <w:rFonts w:cstheme="minorHAnsi"/>
          <w:b/>
          <w:bCs/>
          <w:color w:val="000000"/>
        </w:rPr>
        <w:t>WHEN IS PRIOR CONSENT NOT REQUIRED?</w:t>
      </w:r>
    </w:p>
    <w:p w14:paraId="77C192F6" w14:textId="6E8B6098" w:rsidR="000445E1" w:rsidRPr="000445E1" w:rsidRDefault="000445E1" w:rsidP="000445E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0445E1">
        <w:rPr>
          <w:rFonts w:cstheme="minorHAnsi"/>
          <w:color w:val="000000"/>
        </w:rPr>
        <w:t>The institution may disclose records without consent if certain</w:t>
      </w:r>
      <w:r>
        <w:rPr>
          <w:rFonts w:cstheme="minorHAnsi"/>
          <w:color w:val="000000"/>
        </w:rPr>
        <w:t xml:space="preserve"> </w:t>
      </w:r>
      <w:r w:rsidRPr="000445E1">
        <w:rPr>
          <w:rFonts w:cstheme="minorHAnsi"/>
          <w:color w:val="000000"/>
        </w:rPr>
        <w:t>requirements are met, but it is not required to do so.</w:t>
      </w:r>
    </w:p>
    <w:p w14:paraId="41F8D098" w14:textId="49A16503" w:rsidR="000445E1" w:rsidRPr="000445E1" w:rsidRDefault="000445E1" w:rsidP="000445E1">
      <w:pPr>
        <w:autoSpaceDE w:val="0"/>
        <w:autoSpaceDN w:val="0"/>
        <w:adjustRightInd w:val="0"/>
        <w:spacing w:after="0" w:line="240" w:lineRule="auto"/>
        <w:ind w:firstLine="144"/>
        <w:rPr>
          <w:rFonts w:cstheme="minorHAnsi"/>
          <w:color w:val="000000"/>
        </w:rPr>
      </w:pPr>
      <w:r w:rsidRPr="000445E1">
        <w:rPr>
          <w:rFonts w:cstheme="minorHAnsi"/>
          <w:color w:val="000000"/>
        </w:rPr>
        <w:t>Some examples of the exceptions to the release requirement</w:t>
      </w:r>
      <w:r>
        <w:rPr>
          <w:rFonts w:cstheme="minorHAnsi"/>
          <w:color w:val="000000"/>
        </w:rPr>
        <w:t xml:space="preserve"> </w:t>
      </w:r>
      <w:r w:rsidRPr="000445E1">
        <w:rPr>
          <w:rFonts w:cstheme="minorHAnsi"/>
          <w:color w:val="000000"/>
        </w:rPr>
        <w:t>include:</w:t>
      </w:r>
    </w:p>
    <w:p w14:paraId="06601A8A" w14:textId="5A151DC5" w:rsidR="000445E1" w:rsidRPr="000445E1" w:rsidRDefault="000445E1" w:rsidP="00321E6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432" w:hanging="288"/>
        <w:rPr>
          <w:rFonts w:cstheme="minorHAnsi"/>
          <w:color w:val="000000"/>
        </w:rPr>
      </w:pPr>
      <w:r w:rsidRPr="000445E1">
        <w:rPr>
          <w:rFonts w:cstheme="minorHAnsi"/>
          <w:color w:val="000000"/>
        </w:rPr>
        <w:t>“School officials” with a “legitimate educational</w:t>
      </w:r>
      <w:r>
        <w:rPr>
          <w:rFonts w:cstheme="minorHAnsi"/>
          <w:color w:val="000000"/>
        </w:rPr>
        <w:t xml:space="preserve"> </w:t>
      </w:r>
      <w:r w:rsidRPr="000445E1">
        <w:rPr>
          <w:rFonts w:cstheme="minorHAnsi"/>
          <w:color w:val="000000"/>
        </w:rPr>
        <w:t>interest.” Employees and legal agents have access to</w:t>
      </w:r>
      <w:r w:rsidRPr="000445E1">
        <w:rPr>
          <w:rFonts w:cstheme="minorHAnsi"/>
          <w:color w:val="000000"/>
        </w:rPr>
        <w:t xml:space="preserve"> </w:t>
      </w:r>
      <w:r w:rsidRPr="000445E1">
        <w:rPr>
          <w:rFonts w:cstheme="minorHAnsi"/>
          <w:color w:val="000000"/>
        </w:rPr>
        <w:t>education records in order to perform their official,</w:t>
      </w:r>
      <w:r w:rsidRPr="000445E1">
        <w:rPr>
          <w:rFonts w:cstheme="minorHAnsi"/>
          <w:color w:val="000000"/>
        </w:rPr>
        <w:t xml:space="preserve"> </w:t>
      </w:r>
      <w:proofErr w:type="gramStart"/>
      <w:r w:rsidRPr="000445E1">
        <w:rPr>
          <w:rFonts w:cstheme="minorHAnsi"/>
          <w:color w:val="000000"/>
        </w:rPr>
        <w:t>educationally-related</w:t>
      </w:r>
      <w:proofErr w:type="gramEnd"/>
      <w:r w:rsidRPr="000445E1">
        <w:rPr>
          <w:rFonts w:cstheme="minorHAnsi"/>
          <w:color w:val="000000"/>
        </w:rPr>
        <w:t xml:space="preserve"> duties.</w:t>
      </w:r>
    </w:p>
    <w:p w14:paraId="430673BA" w14:textId="27CE4039" w:rsidR="000445E1" w:rsidRPr="000445E1" w:rsidRDefault="000445E1" w:rsidP="00321E6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432" w:hanging="288"/>
        <w:rPr>
          <w:rFonts w:cstheme="minorHAnsi"/>
          <w:color w:val="000000"/>
        </w:rPr>
      </w:pPr>
      <w:r w:rsidRPr="000445E1">
        <w:rPr>
          <w:rFonts w:cstheme="minorHAnsi"/>
          <w:color w:val="000000"/>
        </w:rPr>
        <w:t>Disclosure to organizations conducting studies to</w:t>
      </w:r>
      <w:r>
        <w:rPr>
          <w:rFonts w:cstheme="minorHAnsi"/>
          <w:color w:val="000000"/>
        </w:rPr>
        <w:t xml:space="preserve"> </w:t>
      </w:r>
      <w:r w:rsidRPr="000445E1">
        <w:rPr>
          <w:rFonts w:cstheme="minorHAnsi"/>
          <w:color w:val="000000"/>
        </w:rPr>
        <w:t>improve instruction, or to accrediting organizations.</w:t>
      </w:r>
    </w:p>
    <w:p w14:paraId="6BE1D36D" w14:textId="3034D740" w:rsidR="000445E1" w:rsidRDefault="000445E1" w:rsidP="006E055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0445E1">
        <w:rPr>
          <w:rFonts w:cstheme="minorHAnsi"/>
          <w:color w:val="000000"/>
        </w:rPr>
        <w:t xml:space="preserve">Disclosure to parents of </w:t>
      </w:r>
      <w:r w:rsidRPr="000445E1">
        <w:rPr>
          <w:rFonts w:cstheme="minorHAnsi"/>
          <w:i/>
          <w:iCs/>
          <w:color w:val="000000"/>
        </w:rPr>
        <w:t xml:space="preserve">dependent students </w:t>
      </w:r>
      <w:r w:rsidRPr="000445E1">
        <w:rPr>
          <w:rFonts w:cstheme="minorHAnsi"/>
          <w:color w:val="000000"/>
        </w:rPr>
        <w:t>(IRS definition);</w:t>
      </w:r>
      <w:r>
        <w:rPr>
          <w:rFonts w:cstheme="minorHAnsi"/>
          <w:color w:val="000000"/>
        </w:rPr>
        <w:t xml:space="preserve"> </w:t>
      </w:r>
      <w:r w:rsidRPr="000445E1">
        <w:rPr>
          <w:rFonts w:cstheme="minorHAnsi"/>
          <w:color w:val="000000"/>
        </w:rPr>
        <w:t>check to see how your institution expects</w:t>
      </w:r>
      <w:r>
        <w:rPr>
          <w:rFonts w:cstheme="minorHAnsi"/>
          <w:color w:val="000000"/>
        </w:rPr>
        <w:t xml:space="preserve"> </w:t>
      </w:r>
      <w:r w:rsidRPr="000445E1">
        <w:rPr>
          <w:rFonts w:cstheme="minorHAnsi"/>
          <w:color w:val="000000"/>
        </w:rPr>
        <w:t>parents to demonstrate student dependent status.</w:t>
      </w:r>
    </w:p>
    <w:p w14:paraId="26B0A5E3" w14:textId="77777777" w:rsidR="006E0558" w:rsidRDefault="006E0558" w:rsidP="006E055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E0558">
        <w:rPr>
          <w:rFonts w:cstheme="minorHAnsi"/>
          <w:color w:val="000000"/>
        </w:rPr>
        <w:t>To comply with a judicial order or lawfully issued</w:t>
      </w:r>
      <w:r>
        <w:rPr>
          <w:rFonts w:cstheme="minorHAnsi"/>
          <w:color w:val="000000"/>
        </w:rPr>
        <w:t xml:space="preserve"> </w:t>
      </w:r>
      <w:r w:rsidRPr="006E0558">
        <w:rPr>
          <w:rFonts w:cstheme="minorHAnsi"/>
          <w:color w:val="000000"/>
        </w:rPr>
        <w:t>subpoena.</w:t>
      </w:r>
    </w:p>
    <w:p w14:paraId="236C3A46" w14:textId="77777777" w:rsidR="006E0558" w:rsidRDefault="006E0558" w:rsidP="006E055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E0558">
        <w:rPr>
          <w:rFonts w:cstheme="minorHAnsi"/>
          <w:color w:val="000000"/>
        </w:rPr>
        <w:t>Disclosure for a health/safety emergency (must document</w:t>
      </w:r>
      <w:r>
        <w:rPr>
          <w:rFonts w:cstheme="minorHAnsi"/>
          <w:color w:val="000000"/>
        </w:rPr>
        <w:t xml:space="preserve"> </w:t>
      </w:r>
      <w:r w:rsidRPr="006E0558">
        <w:rPr>
          <w:rFonts w:cstheme="minorHAnsi"/>
          <w:color w:val="000000"/>
        </w:rPr>
        <w:t>what the emergency was and to whom the</w:t>
      </w:r>
      <w:r>
        <w:rPr>
          <w:rFonts w:cstheme="minorHAnsi"/>
          <w:color w:val="000000"/>
        </w:rPr>
        <w:t xml:space="preserve"> </w:t>
      </w:r>
      <w:r w:rsidRPr="006E0558">
        <w:rPr>
          <w:rFonts w:cstheme="minorHAnsi"/>
          <w:color w:val="000000"/>
        </w:rPr>
        <w:t>information was released).</w:t>
      </w:r>
    </w:p>
    <w:p w14:paraId="3FAF41E1" w14:textId="094F084A" w:rsidR="00B90681" w:rsidRDefault="006E0558" w:rsidP="00B9068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E0558">
        <w:rPr>
          <w:rFonts w:cstheme="minorHAnsi"/>
          <w:color w:val="000000"/>
        </w:rPr>
        <w:t>Disclosure of directory information, provided the</w:t>
      </w:r>
      <w:r>
        <w:rPr>
          <w:rFonts w:cstheme="minorHAnsi"/>
          <w:color w:val="000000"/>
        </w:rPr>
        <w:t xml:space="preserve"> </w:t>
      </w:r>
      <w:r w:rsidRPr="006E0558">
        <w:rPr>
          <w:rFonts w:cstheme="minorHAnsi"/>
          <w:color w:val="000000"/>
        </w:rPr>
        <w:t>student has not requested “no release.”</w:t>
      </w:r>
    </w:p>
    <w:p w14:paraId="37FDAF4A" w14:textId="08032CB8" w:rsidR="00B90681" w:rsidRDefault="00B90681" w:rsidP="00B9068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05D31CB" w14:textId="77777777" w:rsidR="00B90681" w:rsidRPr="00B90681" w:rsidRDefault="00B90681" w:rsidP="00B90681">
      <w:pPr>
        <w:pStyle w:val="Title"/>
        <w:rPr>
          <w:b/>
          <w:bCs/>
          <w:sz w:val="24"/>
          <w:szCs w:val="24"/>
        </w:rPr>
      </w:pPr>
      <w:r w:rsidRPr="00B90681">
        <w:rPr>
          <w:b/>
          <w:bCs/>
          <w:sz w:val="24"/>
          <w:szCs w:val="24"/>
        </w:rPr>
        <w:t>Some Specific Issues for Faculty</w:t>
      </w:r>
    </w:p>
    <w:p w14:paraId="524C20E5" w14:textId="77777777" w:rsidR="00B90681" w:rsidRPr="00B90681" w:rsidRDefault="00B90681" w:rsidP="00B90681">
      <w:pPr>
        <w:pStyle w:val="Title"/>
        <w:rPr>
          <w:b/>
          <w:bCs/>
          <w:sz w:val="24"/>
          <w:szCs w:val="24"/>
        </w:rPr>
      </w:pPr>
      <w:r w:rsidRPr="00B90681">
        <w:rPr>
          <w:b/>
          <w:bCs/>
          <w:sz w:val="24"/>
          <w:szCs w:val="24"/>
        </w:rPr>
        <w:t>and Instructional Staff</w:t>
      </w:r>
    </w:p>
    <w:p w14:paraId="6C3C06B8" w14:textId="76972616" w:rsidR="00B90681" w:rsidRPr="00DD0D9D" w:rsidRDefault="00B90681" w:rsidP="00B9068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DD0D9D">
        <w:rPr>
          <w:rFonts w:cstheme="minorHAnsi"/>
          <w:b/>
          <w:bCs/>
          <w:color w:val="000000"/>
        </w:rPr>
        <w:t xml:space="preserve">POSTING GRADES: </w:t>
      </w:r>
      <w:r w:rsidRPr="00DD0D9D">
        <w:rPr>
          <w:rFonts w:cstheme="minorHAnsi"/>
          <w:color w:val="000000"/>
        </w:rPr>
        <w:t>Since grades can never be directory</w:t>
      </w:r>
      <w:r w:rsidR="00DD0D9D">
        <w:rPr>
          <w:rFonts w:cstheme="minorHAnsi"/>
          <w:color w:val="000000"/>
        </w:rPr>
        <w:t xml:space="preserve"> </w:t>
      </w:r>
      <w:r w:rsidRPr="00DD0D9D">
        <w:rPr>
          <w:rFonts w:cstheme="minorHAnsi"/>
          <w:color w:val="000000"/>
        </w:rPr>
        <w:t>information, it is inappropriate to post grades in a public</w:t>
      </w:r>
      <w:r w:rsidR="00DD0D9D">
        <w:rPr>
          <w:rFonts w:cstheme="minorHAnsi"/>
          <w:color w:val="000000"/>
        </w:rPr>
        <w:t xml:space="preserve"> </w:t>
      </w:r>
      <w:r w:rsidRPr="00DD0D9D">
        <w:rPr>
          <w:rFonts w:cstheme="minorHAnsi"/>
          <w:color w:val="000000"/>
        </w:rPr>
        <w:t>setting. An instructor may, however, post grades if</w:t>
      </w:r>
      <w:r w:rsidR="00DD0D9D">
        <w:rPr>
          <w:rFonts w:cstheme="minorHAnsi"/>
          <w:color w:val="000000"/>
        </w:rPr>
        <w:t xml:space="preserve"> </w:t>
      </w:r>
      <w:r w:rsidRPr="00DD0D9D">
        <w:rPr>
          <w:rFonts w:cstheme="minorHAnsi"/>
          <w:color w:val="000000"/>
        </w:rPr>
        <w:t>the grades are posted in such a manner that only the</w:t>
      </w:r>
      <w:r w:rsidR="00DD0D9D">
        <w:rPr>
          <w:rFonts w:cstheme="minorHAnsi"/>
          <w:color w:val="000000"/>
        </w:rPr>
        <w:t xml:space="preserve"> </w:t>
      </w:r>
      <w:r w:rsidRPr="00DD0D9D">
        <w:rPr>
          <w:rFonts w:cstheme="minorHAnsi"/>
          <w:color w:val="000000"/>
        </w:rPr>
        <w:t>instructor and the individual student can identify the</w:t>
      </w:r>
      <w:r w:rsidR="00DD0D9D">
        <w:rPr>
          <w:rFonts w:cstheme="minorHAnsi"/>
          <w:color w:val="000000"/>
        </w:rPr>
        <w:t xml:space="preserve"> </w:t>
      </w:r>
      <w:r w:rsidRPr="00DD0D9D">
        <w:rPr>
          <w:rFonts w:cstheme="minorHAnsi"/>
          <w:color w:val="000000"/>
        </w:rPr>
        <w:t>individual and his or her grade. Grades should never be</w:t>
      </w:r>
      <w:r w:rsidR="00DD0D9D">
        <w:rPr>
          <w:rFonts w:cstheme="minorHAnsi"/>
          <w:color w:val="000000"/>
        </w:rPr>
        <w:t xml:space="preserve"> </w:t>
      </w:r>
      <w:r w:rsidRPr="00DD0D9D">
        <w:rPr>
          <w:rFonts w:cstheme="minorHAnsi"/>
          <w:color w:val="000000"/>
        </w:rPr>
        <w:t>posted by any portion of the SSN. Additionally, it is recommended</w:t>
      </w:r>
      <w:r w:rsidR="00DD0D9D">
        <w:rPr>
          <w:rFonts w:cstheme="minorHAnsi"/>
          <w:color w:val="000000"/>
        </w:rPr>
        <w:t xml:space="preserve"> </w:t>
      </w:r>
      <w:r w:rsidRPr="00DD0D9D">
        <w:rPr>
          <w:rFonts w:cstheme="minorHAnsi"/>
          <w:color w:val="000000"/>
        </w:rPr>
        <w:t>that such a posted list should not be in the</w:t>
      </w:r>
      <w:r w:rsidR="00DD0D9D">
        <w:rPr>
          <w:rFonts w:cstheme="minorHAnsi"/>
          <w:color w:val="000000"/>
        </w:rPr>
        <w:t xml:space="preserve"> </w:t>
      </w:r>
      <w:r w:rsidRPr="00DD0D9D">
        <w:rPr>
          <w:rFonts w:cstheme="minorHAnsi"/>
          <w:color w:val="000000"/>
        </w:rPr>
        <w:t>same order as the class roster or in alphabetical order.</w:t>
      </w:r>
    </w:p>
    <w:p w14:paraId="613AE93B" w14:textId="7EEF9E6C" w:rsidR="00B90681" w:rsidRPr="00DD0D9D" w:rsidRDefault="00B90681" w:rsidP="00B9068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DD0D9D">
        <w:rPr>
          <w:rFonts w:cstheme="minorHAnsi"/>
          <w:b/>
          <w:bCs/>
          <w:color w:val="000000"/>
        </w:rPr>
        <w:t xml:space="preserve">WEB-BASED TOOLS TO SUPPORT CLASSES: </w:t>
      </w:r>
      <w:r w:rsidRPr="00DD0D9D">
        <w:rPr>
          <w:rFonts w:cstheme="minorHAnsi"/>
          <w:color w:val="000000"/>
        </w:rPr>
        <w:t>Courses supported</w:t>
      </w:r>
      <w:r w:rsidR="00DD0D9D">
        <w:rPr>
          <w:rFonts w:cstheme="minorHAnsi"/>
          <w:color w:val="000000"/>
        </w:rPr>
        <w:t xml:space="preserve"> </w:t>
      </w:r>
      <w:r w:rsidRPr="00DD0D9D">
        <w:rPr>
          <w:rFonts w:cstheme="minorHAnsi"/>
          <w:color w:val="000000"/>
        </w:rPr>
        <w:t>by class websites and/or discussion groups must</w:t>
      </w:r>
      <w:r w:rsidR="00DD0D9D">
        <w:rPr>
          <w:rFonts w:cstheme="minorHAnsi"/>
          <w:color w:val="000000"/>
        </w:rPr>
        <w:t xml:space="preserve"> </w:t>
      </w:r>
      <w:r w:rsidRPr="00DD0D9D">
        <w:rPr>
          <w:rFonts w:cstheme="minorHAnsi"/>
          <w:color w:val="000000"/>
        </w:rPr>
        <w:t>take extra precautions to not inadvertently release nondirectory</w:t>
      </w:r>
      <w:r w:rsidR="00DD0D9D">
        <w:rPr>
          <w:rFonts w:cstheme="minorHAnsi"/>
          <w:color w:val="000000"/>
        </w:rPr>
        <w:t xml:space="preserve"> </w:t>
      </w:r>
      <w:r w:rsidRPr="00DD0D9D">
        <w:rPr>
          <w:rFonts w:cstheme="minorHAnsi"/>
          <w:color w:val="000000"/>
        </w:rPr>
        <w:t>student information. Only directory information</w:t>
      </w:r>
      <w:r w:rsidR="00DD0D9D">
        <w:rPr>
          <w:rFonts w:cstheme="minorHAnsi"/>
          <w:color w:val="000000"/>
        </w:rPr>
        <w:t xml:space="preserve"> </w:t>
      </w:r>
      <w:r w:rsidRPr="00DD0D9D">
        <w:rPr>
          <w:rFonts w:cstheme="minorHAnsi"/>
          <w:color w:val="000000"/>
        </w:rPr>
        <w:t xml:space="preserve">can be available to the </w:t>
      </w:r>
      <w:proofErr w:type="gramStart"/>
      <w:r w:rsidRPr="00DD0D9D">
        <w:rPr>
          <w:rFonts w:cstheme="minorHAnsi"/>
          <w:color w:val="000000"/>
        </w:rPr>
        <w:t>general public</w:t>
      </w:r>
      <w:proofErr w:type="gramEnd"/>
      <w:r w:rsidRPr="00DD0D9D">
        <w:rPr>
          <w:rFonts w:cstheme="minorHAnsi"/>
          <w:color w:val="000000"/>
        </w:rPr>
        <w:t xml:space="preserve"> and other class</w:t>
      </w:r>
      <w:r w:rsidR="00DD0D9D">
        <w:rPr>
          <w:rFonts w:cstheme="minorHAnsi"/>
          <w:color w:val="000000"/>
        </w:rPr>
        <w:t xml:space="preserve"> </w:t>
      </w:r>
      <w:r w:rsidRPr="00DD0D9D">
        <w:rPr>
          <w:rFonts w:cstheme="minorHAnsi"/>
          <w:color w:val="000000"/>
        </w:rPr>
        <w:t>members, so it is recommended that such Web-based</w:t>
      </w:r>
      <w:r w:rsidR="00DD0D9D">
        <w:rPr>
          <w:rFonts w:cstheme="minorHAnsi"/>
          <w:color w:val="000000"/>
        </w:rPr>
        <w:t xml:space="preserve"> </w:t>
      </w:r>
      <w:r w:rsidRPr="00DD0D9D">
        <w:rPr>
          <w:rFonts w:cstheme="minorHAnsi"/>
          <w:color w:val="000000"/>
        </w:rPr>
        <w:t>tools employ a security layer so that only class members</w:t>
      </w:r>
      <w:r w:rsidR="00DD0D9D">
        <w:rPr>
          <w:rFonts w:cstheme="minorHAnsi"/>
          <w:color w:val="000000"/>
        </w:rPr>
        <w:t xml:space="preserve"> </w:t>
      </w:r>
      <w:r w:rsidRPr="00DD0D9D">
        <w:rPr>
          <w:rFonts w:cstheme="minorHAnsi"/>
          <w:color w:val="000000"/>
        </w:rPr>
        <w:t>and instructors can access appropriate information.</w:t>
      </w:r>
    </w:p>
    <w:p w14:paraId="2C05D691" w14:textId="77777777" w:rsidR="00DD0D9D" w:rsidRDefault="00B90681" w:rsidP="00B9068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DD0D9D">
        <w:rPr>
          <w:rFonts w:cstheme="minorHAnsi"/>
          <w:b/>
          <w:bCs/>
          <w:color w:val="000000"/>
        </w:rPr>
        <w:t>STUDENTS OPTING FOR NO RELEASE IN THE CLASSROOM SETTING:</w:t>
      </w:r>
    </w:p>
    <w:p w14:paraId="7CD734C1" w14:textId="50D6BFEA" w:rsidR="00B90681" w:rsidRPr="00DD0D9D" w:rsidRDefault="00B90681" w:rsidP="00DD0D9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bCs/>
          <w:color w:val="000000"/>
        </w:rPr>
      </w:pPr>
      <w:r w:rsidRPr="00DD0D9D">
        <w:rPr>
          <w:rFonts w:cstheme="minorHAnsi"/>
          <w:color w:val="000000"/>
        </w:rPr>
        <w:t>Students cannot choose to be anonymous in the</w:t>
      </w:r>
      <w:r w:rsidR="00DD0D9D">
        <w:rPr>
          <w:rFonts w:cstheme="minorHAnsi"/>
          <w:color w:val="000000"/>
        </w:rPr>
        <w:t xml:space="preserve"> </w:t>
      </w:r>
      <w:r w:rsidRPr="00B90681">
        <w:rPr>
          <w:rFonts w:cstheme="minorHAnsi"/>
          <w:color w:val="000000"/>
        </w:rPr>
        <w:t>classroom setting. If a student has chosen “no release”</w:t>
      </w:r>
      <w:r w:rsidR="00DD0D9D">
        <w:rPr>
          <w:rFonts w:cstheme="minorHAnsi"/>
          <w:color w:val="000000"/>
        </w:rPr>
        <w:t xml:space="preserve"> </w:t>
      </w:r>
      <w:r w:rsidRPr="00B90681">
        <w:rPr>
          <w:rFonts w:cstheme="minorHAnsi"/>
          <w:color w:val="000000"/>
        </w:rPr>
        <w:t>for his or her directory information, that does not</w:t>
      </w:r>
      <w:r w:rsidR="00DD0D9D">
        <w:rPr>
          <w:rFonts w:cstheme="minorHAnsi"/>
          <w:color w:val="000000"/>
        </w:rPr>
        <w:t xml:space="preserve"> </w:t>
      </w:r>
      <w:r w:rsidRPr="00B90681">
        <w:rPr>
          <w:rFonts w:cstheme="minorHAnsi"/>
          <w:color w:val="000000"/>
        </w:rPr>
        <w:t>mean that an instructor cannot call on him or her by</w:t>
      </w:r>
      <w:r w:rsidR="00DD0D9D">
        <w:rPr>
          <w:rFonts w:cstheme="minorHAnsi"/>
          <w:color w:val="000000"/>
        </w:rPr>
        <w:t xml:space="preserve"> </w:t>
      </w:r>
      <w:r w:rsidRPr="00B90681">
        <w:rPr>
          <w:rFonts w:cstheme="minorHAnsi"/>
          <w:color w:val="000000"/>
        </w:rPr>
        <w:t>name in class or that the student’s email address cannot</w:t>
      </w:r>
      <w:r w:rsidR="00DD0D9D">
        <w:rPr>
          <w:rFonts w:cstheme="minorHAnsi"/>
          <w:color w:val="000000"/>
        </w:rPr>
        <w:t xml:space="preserve"> </w:t>
      </w:r>
      <w:r w:rsidRPr="00B90681">
        <w:rPr>
          <w:rFonts w:cstheme="minorHAnsi"/>
          <w:color w:val="000000"/>
        </w:rPr>
        <w:t>be displayed on an electronic classroom support tool</w:t>
      </w:r>
      <w:r w:rsidR="00DD0D9D">
        <w:rPr>
          <w:rFonts w:cstheme="minorHAnsi"/>
          <w:color w:val="000000"/>
        </w:rPr>
        <w:t xml:space="preserve"> </w:t>
      </w:r>
      <w:r w:rsidRPr="00B90681">
        <w:rPr>
          <w:rFonts w:cstheme="minorHAnsi"/>
          <w:color w:val="000000"/>
        </w:rPr>
        <w:t>such as a discussion board, blog, or chat feature.</w:t>
      </w:r>
    </w:p>
    <w:sectPr w:rsidR="00B90681" w:rsidRPr="00DD0D9D" w:rsidSect="001D4C00">
      <w:type w:val="continuous"/>
      <w:pgSz w:w="12240" w:h="15840"/>
      <w:pgMar w:top="1080" w:right="1080" w:bottom="1080" w:left="108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axCondensed-Medium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A7464"/>
    <w:multiLevelType w:val="hybridMultilevel"/>
    <w:tmpl w:val="0496270A"/>
    <w:lvl w:ilvl="0" w:tplc="ACBAE892">
      <w:start w:val="1"/>
      <w:numFmt w:val="bullet"/>
      <w:lvlText w:val="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C14228"/>
    <w:multiLevelType w:val="hybridMultilevel"/>
    <w:tmpl w:val="7CE84A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AC0C9D"/>
    <w:multiLevelType w:val="hybridMultilevel"/>
    <w:tmpl w:val="32566786"/>
    <w:lvl w:ilvl="0" w:tplc="ACBAE892">
      <w:start w:val="1"/>
      <w:numFmt w:val="bullet"/>
      <w:lvlText w:val="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4FF5D99"/>
    <w:multiLevelType w:val="hybridMultilevel"/>
    <w:tmpl w:val="243A4568"/>
    <w:lvl w:ilvl="0" w:tplc="ACBAE892">
      <w:start w:val="1"/>
      <w:numFmt w:val="bullet"/>
      <w:lvlText w:val="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F41E61"/>
    <w:multiLevelType w:val="hybridMultilevel"/>
    <w:tmpl w:val="7184637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2203EB"/>
    <w:multiLevelType w:val="hybridMultilevel"/>
    <w:tmpl w:val="18D4B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E816F0"/>
    <w:multiLevelType w:val="hybridMultilevel"/>
    <w:tmpl w:val="B7E211EC"/>
    <w:lvl w:ilvl="0" w:tplc="ACBAE892">
      <w:start w:val="1"/>
      <w:numFmt w:val="bullet"/>
      <w:lvlText w:val=""/>
      <w:lvlJc w:val="left"/>
      <w:pPr>
        <w:ind w:left="5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7" w15:restartNumberingAfterBreak="0">
    <w:nsid w:val="612C29F7"/>
    <w:multiLevelType w:val="hybridMultilevel"/>
    <w:tmpl w:val="4656BC48"/>
    <w:lvl w:ilvl="0" w:tplc="ACBAE892">
      <w:start w:val="1"/>
      <w:numFmt w:val="bullet"/>
      <w:lvlText w:val="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45B12EE"/>
    <w:multiLevelType w:val="hybridMultilevel"/>
    <w:tmpl w:val="C6E286B0"/>
    <w:lvl w:ilvl="0" w:tplc="ACBAE892">
      <w:start w:val="1"/>
      <w:numFmt w:val="bullet"/>
      <w:lvlText w:val="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6754571"/>
    <w:multiLevelType w:val="hybridMultilevel"/>
    <w:tmpl w:val="A60459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A1C5037"/>
    <w:multiLevelType w:val="hybridMultilevel"/>
    <w:tmpl w:val="FAEE0826"/>
    <w:lvl w:ilvl="0" w:tplc="ACBAE892">
      <w:start w:val="1"/>
      <w:numFmt w:val="bullet"/>
      <w:lvlText w:val="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5"/>
  </w:num>
  <w:num w:numId="4">
    <w:abstractNumId w:val="4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3"/>
  </w:num>
  <w:num w:numId="10">
    <w:abstractNumId w:val="6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DcyMTYyNDY1MDNS0lEKTi0uzszPAykwrAUAFWpPUSwAAAA="/>
  </w:docVars>
  <w:rsids>
    <w:rsidRoot w:val="00122820"/>
    <w:rsid w:val="000445E1"/>
    <w:rsid w:val="00122820"/>
    <w:rsid w:val="001C7D88"/>
    <w:rsid w:val="001D4C00"/>
    <w:rsid w:val="00321E6E"/>
    <w:rsid w:val="006E0558"/>
    <w:rsid w:val="00782ACC"/>
    <w:rsid w:val="008520E4"/>
    <w:rsid w:val="008D4EA7"/>
    <w:rsid w:val="00AB292D"/>
    <w:rsid w:val="00B90681"/>
    <w:rsid w:val="00DD0D9D"/>
    <w:rsid w:val="00E63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DC265"/>
  <w15:chartTrackingRefBased/>
  <w15:docId w15:val="{DDD8B86B-4908-4B40-8D75-B07F46E0C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282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2282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282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122820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12282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1032</Words>
  <Characters>588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Simpson</dc:creator>
  <cp:keywords/>
  <dc:description/>
  <cp:lastModifiedBy>Rich Simpson</cp:lastModifiedBy>
  <cp:revision>7</cp:revision>
  <dcterms:created xsi:type="dcterms:W3CDTF">2021-08-25T23:20:00Z</dcterms:created>
  <dcterms:modified xsi:type="dcterms:W3CDTF">2021-08-26T00:13:00Z</dcterms:modified>
</cp:coreProperties>
</file>